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Italy</w:t>
      </w:r>
      <w:r>
        <w:t xml:space="preserve"> </w:t>
      </w:r>
      <w:r>
        <w:t xml:space="preserve">Naples</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p>
    <w:p>
      <w:pPr>
        <w:pStyle w:val="BodyText"/>
      </w:pPr>
      <w:r>
        <w:t xml:space="preserve">School of Special Education Programs</w:t>
      </w:r>
    </w:p>
    <w:p>
      <w:pPr>
        <w:pStyle w:val="BodyText"/>
      </w:pPr>
      <w:r>
        <w:t xml:space="preserve">[School/Organization Name]</w:t>
      </w:r>
    </w:p>
    <w:p>
      <w:pPr>
        <w:pStyle w:val="BodyText"/>
      </w:pPr>
      <w:r>
        <w:t xml:space="preserve">City of Naples, Italy</w:t>
      </w:r>
    </w:p>
    <w:bookmarkStart w:id="20" w:name="X77ac3b928827549d126f35bfd1f8bdc2d517fbe"/>
    <w:p>
      <w:pPr>
        <w:pStyle w:val="Heading2"/>
      </w:pPr>
      <w:r>
        <w:t xml:space="preserve">Application for Special Education Teacher Internship Position</w:t>
      </w:r>
    </w:p>
    <w:p>
      <w:pPr>
        <w:pStyle w:val="FirstParagraph"/>
      </w:pPr>
      <w:r>
        <w:t xml:space="preserve">Dear Hiring Manager,</w:t>
      </w:r>
    </w:p>
    <w:p>
      <w:pPr>
        <w:pStyle w:val="BodyText"/>
      </w:pPr>
      <w:r>
        <w:t xml:space="preserve">With profound enthusiasm and deep professional commitment, I am submitting my</w:t>
      </w:r>
      <w:r>
        <w:t xml:space="preserve"> </w:t>
      </w:r>
      <w:r>
        <w:rPr>
          <w:bCs/>
          <w:b/>
        </w:rPr>
        <w:t xml:space="preserve">Internship Application Letter</w:t>
      </w:r>
      <w:r>
        <w:t xml:space="preserve"> </w:t>
      </w:r>
      <w:r>
        <w:t xml:space="preserve">for the Special Education Teacher Internship position at your esteemed institution in Naples, Italy. As a dedicated educator passionate about inclusive learning environments and neurodiverse student development, I have long admired the innovative approaches to special education within</w:t>
      </w:r>
      <w:r>
        <w:t xml:space="preserve"> </w:t>
      </w:r>
      <w:r>
        <w:rPr>
          <w:bCs/>
          <w:b/>
        </w:rPr>
        <w:t xml:space="preserve">Italy Naples</w:t>
      </w:r>
      <w:r>
        <w:t xml:space="preserve">'s educational landscape. The opportunity to contribute to your team while immersing myself in the rich cultural context of southern Italy represents a pivotal moment in my professional journey toward becoming an effective</w:t>
      </w:r>
      <w:r>
        <w:t xml:space="preserve"> </w:t>
      </w:r>
      <w:r>
        <w:rPr>
          <w:bCs/>
          <w:b/>
        </w:rPr>
        <w:t xml:space="preserve">Special Education Teacher</w:t>
      </w:r>
      <w:r>
        <w:t xml:space="preserve">.</w:t>
      </w:r>
    </w:p>
    <w:p>
      <w:pPr>
        <w:pStyle w:val="BodyText"/>
      </w:pPr>
      <w:r>
        <w:t xml:space="preserve">My academic foundation includes a Bachelor's degree in Special Education from [Your University], where I specialized in inclusive pedagogy and individualized education planning (IEP) development. Throughout my studies, I completed rigorous coursework covering autism spectrum disorder interventions, sensory processing strategies, adaptive communication systems, and multi-sensory learning techniques – all aligned with the Italian National Framework for Inclusive Education (Legge 104/1992). My final year practicum at [Local Special School] involved designing curriculum modifications for students with complex needs across cognitive, physical, and emotional domains. This hands-on experience reinforced my belief that true educational equity requires culturally responsive practices – a principle I am eager to apply within Naples' unique socio-educational context.</w:t>
      </w:r>
    </w:p>
    <w:p>
      <w:pPr>
        <w:pStyle w:val="BodyText"/>
      </w:pPr>
      <w:r>
        <w:t xml:space="preserve">What compels me to seek this internship specifically in</w:t>
      </w:r>
      <w:r>
        <w:t xml:space="preserve"> </w:t>
      </w:r>
      <w:r>
        <w:rPr>
          <w:bCs/>
          <w:b/>
        </w:rPr>
        <w:t xml:space="preserve">Italy Naples</w:t>
      </w:r>
      <w:r>
        <w:t xml:space="preserve"> </w:t>
      </w:r>
      <w:r>
        <w:t xml:space="preserve">is the city's pioneering work in community-based special education. Naples has become a regional hub for innovative programs like the "Scuola Aperta" initiative, which integrates students with disabilities into mainstream classrooms through tailored support systems. Having researched your institution's collaboration with local disability advocacy groups such as "AISM Napoli" and your participation in EU-funded projects like Erasmus+ Special Education Mobility, I am deeply inspired by your commitment to creating sustainable educational pathways. I wish to learn directly from educators who navigate the challenges of a historically underserved population while leveraging Italy's rich tradition of educational philosophy – from Maria Montessori's principles to modern inclusive frameworks.</w:t>
      </w:r>
    </w:p>
    <w:p>
      <w:pPr>
        <w:pStyle w:val="BodyText"/>
      </w:pPr>
      <w:r>
        <w:t xml:space="preserve">In my previous volunteer role at [Organization Name], I co-created sensory-friendly classroom materials for children with Down syndrome and autism, implementing strategies that reduced behavioral incidents by 40%. I also facilitated parent workshops on emotional regulation techniques, which required navigating cross-cultural communication in a multilingual setting. These experiences taught me that effective special education transcends technical skills – it demands cultural humility. In</w:t>
      </w:r>
      <w:r>
        <w:t xml:space="preserve"> </w:t>
      </w:r>
      <w:r>
        <w:rPr>
          <w:bCs/>
          <w:b/>
        </w:rPr>
        <w:t xml:space="preserve">Italy Naples</w:t>
      </w:r>
      <w:r>
        <w:t xml:space="preserve">, where family dynamics and community support structures differ significantly from my home country, I am eager to adapt my approaches while respecting local educational customs. My Italian language proficiency (B2 level) allows me to engage respectfully with students and families during initial observations, though I am committed to achieving C1 fluency through your institution's language support resources.</w:t>
      </w:r>
    </w:p>
    <w:p>
      <w:pPr>
        <w:pStyle w:val="BodyText"/>
      </w:pPr>
      <w:r>
        <w:t xml:space="preserve">The cultural dimension of this internship excites me particularly. Naples' vibrant community – where traditions like the "Festa di San Gennaro" foster collective social bonds – offers profound insights into how disability inclusion can be woven into daily life rather than confined to classroom walls. I've studied how Neapolitan educators utilize informal learning spaces (such as community gardens and local markets) to teach practical life skills, an approach I hope to observe and integrate into my internship work. Understanding that in</w:t>
      </w:r>
      <w:r>
        <w:t xml:space="preserve"> </w:t>
      </w:r>
      <w:r>
        <w:rPr>
          <w:bCs/>
          <w:b/>
        </w:rPr>
        <w:t xml:space="preserve">Italy Naples</w:t>
      </w:r>
      <w:r>
        <w:t xml:space="preserve">, special education often involves partnering with extended family networks rather than solely school systems, I am prepared to develop relationship-building strategies that honor these cultural nuances.</w:t>
      </w:r>
    </w:p>
    <w:p>
      <w:pPr>
        <w:pStyle w:val="BodyText"/>
      </w:pPr>
      <w:r>
        <w:t xml:space="preserve">My teaching philosophy centers on "strength-based co-creation" – collaboratively designing learning experiences with students to uncover hidden abilities rather than focusing on deficits. During my university seminar on inclusive education in Mediterranean contexts, I analyzed how Italian educators successfully utilize local resources like art therapy workshops and music programs to support neurodiverse learners. I am particularly drawn to your school's partnership with the Naples Autism Foundation for their "Artistic Pathways" program, which uses creative expression as therapeutic intervention. I would be honored to contribute to such initiatives while learning from mentors who balance academic rigor with compassionate pedagogy.</w:t>
      </w:r>
    </w:p>
    <w:p>
      <w:pPr>
        <w:pStyle w:val="BodyText"/>
      </w:pPr>
      <w:r>
        <w:t xml:space="preserve">As a candidate, I offer not only theoretical knowledge but also practical skills essential for success in your Naples setting. I am proficient in using assistive technologies including eye-gaze communication devices and AAC (Augmentative and Alternative Communication) apps, which align with Italy's national push toward digital inclusion in schools. My portfolio includes lesson plans adapted for students with visual impairments and complex medical needs – skills directly transferable to the diverse caseloads you serve. Moreover, I have completed certifications in trauma-informed care and positive behavior support through [Institution], ensuring I can respond effectively to challenging behaviors while prioritizing student dignity.</w:t>
      </w:r>
    </w:p>
    <w:p>
      <w:pPr>
        <w:pStyle w:val="BodyText"/>
      </w:pPr>
      <w:r>
        <w:t xml:space="preserve">I recognize that internship opportunities in</w:t>
      </w:r>
      <w:r>
        <w:t xml:space="preserve"> </w:t>
      </w:r>
      <w:r>
        <w:rPr>
          <w:bCs/>
          <w:b/>
        </w:rPr>
        <w:t xml:space="preserve">Italy Naples</w:t>
      </w:r>
      <w:r>
        <w:t xml:space="preserve"> </w:t>
      </w:r>
      <w:r>
        <w:t xml:space="preserve">are highly competitive, and I approach this application with the understanding that true growth requires humility. My goal is not merely to complete required hours but to become a culturally competent educator who can meaningfully support your students' journeys toward independence. I am prepared for the full immersion experience – from navigating public transportation systems across Naples' historic center to participating in local family gatherings as part of our community engagement model. I have researched Napoli's educational calendar and confirmed my availability during [Specific Time Period], including summer months when many Italian schools conduct intensive professional development.</w:t>
      </w:r>
    </w:p>
    <w:p>
      <w:pPr>
        <w:pStyle w:val="BodyText"/>
      </w:pPr>
      <w:r>
        <w:t xml:space="preserve">Thank you for considering my</w:t>
      </w:r>
      <w:r>
        <w:t xml:space="preserve"> </w:t>
      </w:r>
      <w:r>
        <w:rPr>
          <w:bCs/>
          <w:b/>
        </w:rPr>
        <w:t xml:space="preserve">Internship Application Letter</w:t>
      </w:r>
      <w:r>
        <w:t xml:space="preserve">. I am profoundly motivated by the chance to learn from Naples' special education pioneers while contributing fresh perspectives on inclusive practices. The city's fusion of ancient heritage and progressive educational innovation creates an unparalleled environment for growth – exactly where I seek to develop as a</w:t>
      </w:r>
      <w:r>
        <w:t xml:space="preserve"> </w:t>
      </w:r>
      <w:r>
        <w:rPr>
          <w:bCs/>
          <w:b/>
        </w:rPr>
        <w:t xml:space="preserve">Special Education Teacher</w:t>
      </w:r>
      <w:r>
        <w:t xml:space="preserve">. I have attached my resume, academic transcripts, and a letter of recommendation from Professor [Name] at [University]. I would welcome the opportunity to discuss how my skills align with your program's vision during an interview at your convenience.</w:t>
      </w:r>
    </w:p>
    <w:p>
      <w:pPr>
        <w:pStyle w:val="BodyText"/>
      </w:pPr>
      <w:r>
        <w:t xml:space="preserve">With sincere gratitude for your time and considerat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pecial Education Teacher Position in Italy Naples</dc:title>
  <dc:creator/>
  <cp:keywords/>
  <dcterms:created xsi:type="dcterms:W3CDTF">2025-12-10T10:33:01Z</dcterms:created>
  <dcterms:modified xsi:type="dcterms:W3CDTF">2025-12-10T10:33:01Z</dcterms:modified>
</cp:coreProperties>
</file>

<file path=docProps/custom.xml><?xml version="1.0" encoding="utf-8"?>
<Properties xmlns="http://schemas.openxmlformats.org/officeDocument/2006/custom-properties" xmlns:vt="http://schemas.openxmlformats.org/officeDocument/2006/docPropsVTypes"/>
</file>